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426766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551722" cy="2396690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2489838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216892" cy="2839452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352544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870383" cy="5043637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394241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521715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обко Александр</dc:creator>
  <dc:language>ru-RU</dc:language>
  <cp:keywords/>
  <dcterms:created xsi:type="dcterms:W3CDTF">2025-03-26T16:07:39Z</dcterms:created>
  <dcterms:modified xsi:type="dcterms:W3CDTF">2025-03-26T16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